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8ee2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5416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24:57Z</dcterms:created>
  <dcterms:modified xsi:type="dcterms:W3CDTF">2022-01-18T13:24:57Z</dcterms:modified>
</cp:coreProperties>
</file>